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d9393fd02354e7af52a1954a6a27aac7cb2215d"/>
    <w:p>
      <w:pPr>
        <w:pStyle w:val="Heading1"/>
      </w:pPr>
      <w:r>
        <w:t xml:space="preserve">Internship Application Letter for Editorial Inter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Riyadh, Saudi Arabia</w:t>
      </w:r>
    </w:p>
    <w:p>
      <w:pPr>
        <w:pStyle w:val="BodyText"/>
      </w:pPr>
      <w:r>
        <w:br/>
      </w:r>
      <w:r>
        <w:br/>
      </w:r>
    </w:p>
    <w:bookmarkStart w:id="20" w:name="X1b3ded0f4beaa2cb7c5431518fc65628c815f04"/>
    <w:p>
      <w:pPr>
        <w:pStyle w:val="Heading2"/>
      </w:pPr>
      <w:r>
        <w:t xml:space="preserve">Subject: Application for Editorial Internship Position at [Company Name] - Riyadh, Saudi Arabia</w:t>
      </w:r>
    </w:p>
    <w:p>
      <w:pPr>
        <w:pStyle w:val="FirstParagraph"/>
      </w:pPr>
      <w:r>
        <w:t xml:space="preserve">Dear Hiring Manager,</w:t>
      </w:r>
    </w:p>
    <w:p>
      <w:pPr>
        <w:pStyle w:val="BodyText"/>
      </w:pPr>
      <w:r>
        <w:t xml:space="preserve">I am writing with profound enthusiasm to express my earnest interest in the</w:t>
      </w:r>
      <w:r>
        <w:t xml:space="preserve"> </w:t>
      </w:r>
      <w:r>
        <w:rPr>
          <w:bCs/>
          <w:b/>
        </w:rPr>
        <w:t xml:space="preserve">Editorial Intern</w:t>
      </w:r>
      <w:r>
        <w:t xml:space="preserve"> </w:t>
      </w:r>
      <w:r>
        <w:t xml:space="preserve">position at [Company Name], as advertised on your careers portal. As a dedicated student of Media Communications and a passionate advocate for culturally resonant storytelling, I am eager to contribute to the dynamic media ecosystem flourishing within</w:t>
      </w:r>
      <w:r>
        <w:t xml:space="preserve"> </w:t>
      </w:r>
      <w:r>
        <w:rPr>
          <w:bCs/>
          <w:b/>
        </w:rPr>
        <w:t xml:space="preserve">Saudi Arabia Riyadh</w:t>
      </w:r>
      <w:r>
        <w:t xml:space="preserve">. My academic foundation, linguistic versatility, and deep admiration for Saudi Arabia's cultural renaissance under Vision 2030 position me as an ideal candidate ready to support your editorial team through a meaningful</w:t>
      </w:r>
      <w:r>
        <w:t xml:space="preserve"> </w:t>
      </w:r>
      <w:r>
        <w:rPr>
          <w:bCs/>
          <w:b/>
        </w:rPr>
        <w:t xml:space="preserve">Internship Application Letter</w:t>
      </w:r>
      <w:r>
        <w:t xml:space="preserve"> </w:t>
      </w:r>
      <w:r>
        <w:t xml:space="preserve">experience.</w:t>
      </w:r>
    </w:p>
    <w:p>
      <w:pPr>
        <w:pStyle w:val="BodyText"/>
      </w:pPr>
      <w:r>
        <w:t xml:space="preserve">Riyadh’s emergence as the epicenter of Saudi Arabia’s media and creative transformation captivates me. The city’s vibrant cultural scene—from the Riyadh Season festivals to groundbreaking digital platforms like Al-Arabiya and Saudi Gazette—reflects a nation actively shaping its narrative for global audiences. I have closely followed [Company Name]’s role in this evolution, particularly your commitment to producing high-impact content that celebrates Saudi heritage while embracing modern innovation. My aspiration is not merely to observe this transformation but to actively participate in it as an</w:t>
      </w:r>
      <w:r>
        <w:t xml:space="preserve"> </w:t>
      </w:r>
      <w:r>
        <w:rPr>
          <w:bCs/>
          <w:b/>
        </w:rPr>
        <w:t xml:space="preserve">Editor</w:t>
      </w:r>
      <w:r>
        <w:t xml:space="preserve"> </w:t>
      </w:r>
      <w:r>
        <w:t xml:space="preserve">supporting the creation of content that bridges tradition and progress.</w:t>
      </w:r>
    </w:p>
    <w:p>
      <w:pPr>
        <w:pStyle w:val="BodyText"/>
      </w:pPr>
      <w:r>
        <w:t xml:space="preserve">My academic journey at [Your University] has equipped me with rigorous editorial skills directly aligned with your needs. I have completed advanced coursework in</w:t>
      </w:r>
      <w:r>
        <w:t xml:space="preserve"> </w:t>
      </w:r>
      <w:r>
        <w:rPr>
          <w:iCs/>
          <w:i/>
        </w:rPr>
        <w:t xml:space="preserve">Advanced Copy Editing, Cross-Cultural Communication, and Digital Content Strategy</w:t>
      </w:r>
      <w:r>
        <w:t xml:space="preserve">, where I honed my ability to refine narratives for clarity, cultural sensitivity, and audience engagement. My portfolio includes editing 50+ articles for our university’s Arabic-English bilingual magazine, *Al-Mustaqbal*, ensuring content adhered to both journalistic standards and Saudi cultural norms. For instance, I spearheaded the revision of a feature on women’s entrepreneurship in Riyadh that was featured in *Saudi Business News*—a project that required meticulous attention to local customs while maintaining professional editorial rigor. This experience taught me how to navigate nuanced topics with respect, a skill essential for any</w:t>
      </w:r>
      <w:r>
        <w:t xml:space="preserve"> </w:t>
      </w:r>
      <w:r>
        <w:rPr>
          <w:bCs/>
          <w:b/>
        </w:rPr>
        <w:t xml:space="preserve">Editor</w:t>
      </w:r>
      <w:r>
        <w:t xml:space="preserve"> </w:t>
      </w:r>
      <w:r>
        <w:t xml:space="preserve">operating within</w:t>
      </w:r>
      <w:r>
        <w:t xml:space="preserve"> </w:t>
      </w:r>
      <w:r>
        <w:rPr>
          <w:bCs/>
          <w:b/>
        </w:rPr>
        <w:t xml:space="preserve">Saudi Arabia Riyadh</w:t>
      </w:r>
      <w:r>
        <w:t xml:space="preserve">.</w:t>
      </w:r>
    </w:p>
    <w:p>
      <w:pPr>
        <w:pStyle w:val="BodyText"/>
      </w:pPr>
      <w:r>
        <w:t xml:space="preserve">Beyond academic training, I possess practical proficiency in industry-standard editing tools and workflows. I am adept at using Adobe InDesign for layout refinement, Grammarly for grammatical precision, and Google Workspace for collaborative editorial projects. My bilingual fluency—native Arabic with professional English proficiency (IELTS 7.5)—allows me to seamlessly edit content across languages while preserving authentic voices. Crucially, I understand that effective editing in</w:t>
      </w:r>
      <w:r>
        <w:t xml:space="preserve"> </w:t>
      </w:r>
      <w:r>
        <w:rPr>
          <w:bCs/>
          <w:b/>
        </w:rPr>
        <w:t xml:space="preserve">Saudi Arabia Riyadh</w:t>
      </w:r>
      <w:r>
        <w:t xml:space="preserve"> </w:t>
      </w:r>
      <w:r>
        <w:t xml:space="preserve">requires more than technical skill; it demands cultural intelligence. I have volunteered with the *Riyadh Cultural Heritage Society*, assisting in digitizing historical texts for public archives—a project that deepened my appreciation for Saudi narratives and the responsibility editors carry to represent them authentically.</w:t>
      </w:r>
    </w:p>
    <w:p>
      <w:pPr>
        <w:pStyle w:val="BodyText"/>
      </w:pPr>
      <w:r>
        <w:t xml:space="preserve">I am particularly inspired by Saudi Arabia’s Vision 2030 initiative, which prioritizes media as a catalyst for national identity and global engagement. Your company’s recent campaigns promoting Riyadh as a hub for innovation—such as the *Riyadh Design Week* coverage—demonstrate how editorial work directly fuels this vision. An</w:t>
      </w:r>
      <w:r>
        <w:t xml:space="preserve"> </w:t>
      </w:r>
      <w:r>
        <w:rPr>
          <w:bCs/>
          <w:b/>
        </w:rPr>
        <w:t xml:space="preserve">Internship Application Letter</w:t>
      </w:r>
      <w:r>
        <w:t xml:space="preserve"> </w:t>
      </w:r>
      <w:r>
        <w:t xml:space="preserve">to your team would allow me to contribute meaningfully to such projects while learning from industry leaders. I am committed to supporting content that elevates Saudi stories: whether it’s crafting engaging social media snippets for young Saudis, fact-checking reports on renewable energy initiatives in Riyadh’s NEOM projects, or ensuring inclusive representation across all platforms.</w:t>
      </w:r>
    </w:p>
    <w:p>
      <w:pPr>
        <w:pStyle w:val="BodyText"/>
      </w:pPr>
      <w:r>
        <w:t xml:space="preserve">My proactive approach and eagerness to learn align perfectly with the collaborative environment you cultivate. At [Previous Organization/University Project], I initiated a peer-editing group that reduced errors by 30% in our team’s publications—proof of my ability to drive quality improvements without direct supervision. I thrive in fast-paced settings; during Ramadan, I managed the editorial calendar for a charity event that reached 5,000+ online viewers, balancing cultural sensitivity with timely delivery. These experiences reflect my readiness to support your editorial workflow immediately as an</w:t>
      </w:r>
      <w:r>
        <w:t xml:space="preserve"> </w:t>
      </w:r>
      <w:r>
        <w:rPr>
          <w:bCs/>
          <w:b/>
        </w:rPr>
        <w:t xml:space="preserve">Editor</w:t>
      </w:r>
      <w:r>
        <w:t xml:space="preserve"> </w:t>
      </w:r>
      <w:r>
        <w:t xml:space="preserve">intern in Riyadh.</w:t>
      </w:r>
    </w:p>
    <w:p>
      <w:pPr>
        <w:pStyle w:val="BodyText"/>
      </w:pPr>
      <w:r>
        <w:t xml:space="preserve">I am deeply motivated by the prospect of growing my career within Saudi Arabia’s thriving media landscape. The opportunity to learn from [Company Name]’s esteemed team while contributing to content that resonates with millions across the Kingdom is a privilege I would honor with unwavering dedication. I am prepared to relocate promptly to Riyadh and immerse myself in the city’s creative energy, whether attending industry workshops at King Abdullah Financial District or collaborating on content for Riyadh’s international events.</w:t>
      </w:r>
    </w:p>
    <w:p>
      <w:pPr>
        <w:pStyle w:val="BodyText"/>
      </w:pPr>
      <w:r>
        <w:t xml:space="preserve">Thank you for considering my application. My resume, attached for your review, provides further detail on my qualifications. I welcome the opportunity to discuss how my editorial skills and passion for Saudi Arabia’s cultural narrative can support [Company Name]’s mission during an interview at your convenience. I am available immediately and can be reached via email or phone at your earliest request.</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University/Program, e.g., B.A. in Media Studies, King Saud University]</w:t>
      </w:r>
    </w:p>
    <w:p>
      <w:pPr>
        <w:pStyle w:val="BodyText"/>
      </w:pPr>
      <w:r>
        <w:t xml:space="preserve">This Internship Application Letter reflects my commitment to contributing to the editorial excellence of Saudi Arabia Riyadh while advancing my career in alignment with Vision 203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Riyadh, Saudi Arabia</dc:title>
  <dc:creator/>
  <cp:keywords/>
  <dcterms:created xsi:type="dcterms:W3CDTF">2025-12-09T15:51:56Z</dcterms:created>
  <dcterms:modified xsi:type="dcterms:W3CDTF">2025-12-09T15:51:56Z</dcterms:modified>
</cp:coreProperties>
</file>

<file path=docProps/custom.xml><?xml version="1.0" encoding="utf-8"?>
<Properties xmlns="http://schemas.openxmlformats.org/officeDocument/2006/custom-properties" xmlns:vt="http://schemas.openxmlformats.org/officeDocument/2006/docPropsVTypes"/>
</file>